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F6E" w:rsidRDefault="00A62F6E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62F6E" w:rsidRDefault="00A62F6E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62F6E" w:rsidRDefault="00A62F6E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62F6E" w:rsidRDefault="00A62F6E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62F6E" w:rsidRPr="00A62F6E" w:rsidRDefault="00A62F6E" w:rsidP="00A62F6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Parenting Psychology</w:t>
      </w:r>
    </w:p>
    <w:p w:rsidR="00A62F6E" w:rsidRPr="00A62F6E" w:rsidRDefault="00A62F6E" w:rsidP="00A62F6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Name</w:t>
      </w:r>
    </w:p>
    <w:p w:rsidR="00A62F6E" w:rsidRPr="00A62F6E" w:rsidRDefault="00A62F6E" w:rsidP="00A62F6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Institution Affiliations</w:t>
      </w:r>
    </w:p>
    <w:p w:rsidR="00A62F6E" w:rsidRPr="00A62F6E" w:rsidRDefault="00A62F6E" w:rsidP="00A62F6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Course Title</w:t>
      </w:r>
    </w:p>
    <w:p w:rsidR="00A62F6E" w:rsidRPr="00A62F6E" w:rsidRDefault="00A62F6E" w:rsidP="00A62F6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Date</w:t>
      </w:r>
    </w:p>
    <w:p w:rsidR="00A62F6E" w:rsidRDefault="00A62F6E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9068E" w:rsidRPr="00A62F6E" w:rsidRDefault="00B36FFD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lastRenderedPageBreak/>
        <w:t xml:space="preserve">The response to this case needs therapy sessions for both the child and the parent to gain an idea of the relational dynamic between the two.  Once I have gathered the basic information and understood the case well, I will then have individual therapy sessions having known the areas of focus and those to impact change both in the child and the parent. 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In my opinion, </w:t>
      </w:r>
      <w:r w:rsidR="00A62F6E">
        <w:rPr>
          <w:rFonts w:ascii="Times New Roman" w:hAnsi="Times New Roman" w:cs="Times New Roman"/>
          <w:sz w:val="24"/>
          <w:szCs w:val="24"/>
        </w:rPr>
        <w:t xml:space="preserve">a 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combination of efforts can work a good plan to help both the parent and the child </w:t>
      </w:r>
      <w:r w:rsidR="0011064F" w:rsidRPr="00A62F6E">
        <w:rPr>
          <w:rFonts w:ascii="Times New Roman" w:hAnsi="Times New Roman" w:cs="Times New Roman"/>
          <w:sz w:val="24"/>
          <w:szCs w:val="24"/>
        </w:rPr>
        <w:t>to build a respectful and loving relationship</w:t>
      </w:r>
      <w:r w:rsidR="00A62F6E" w:rsidRPr="00A62F6E">
        <w:rPr>
          <w:rFonts w:ascii="Times New Roman" w:hAnsi="Times New Roman" w:cs="Times New Roman"/>
          <w:sz w:val="24"/>
          <w:szCs w:val="24"/>
        </w:rPr>
        <w:t>.</w:t>
      </w:r>
    </w:p>
    <w:p w:rsidR="00B36FFD" w:rsidRPr="00A62F6E" w:rsidRDefault="00B36FFD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 xml:space="preserve">Beginning with the parent, I would educate him/her on the patent stage of child development. I would relate the behavior of the child to </w:t>
      </w:r>
      <w:r w:rsidRPr="00A62F6E">
        <w:rPr>
          <w:rFonts w:ascii="Times New Roman" w:hAnsi="Times New Roman" w:cs="Times New Roman"/>
          <w:sz w:val="24"/>
          <w:szCs w:val="24"/>
        </w:rPr>
        <w:t xml:space="preserve">the Industry versus </w:t>
      </w:r>
      <w:r w:rsidR="00A62F6E">
        <w:rPr>
          <w:rFonts w:ascii="Times New Roman" w:hAnsi="Times New Roman" w:cs="Times New Roman"/>
          <w:sz w:val="24"/>
          <w:szCs w:val="24"/>
        </w:rPr>
        <w:t xml:space="preserve">the </w:t>
      </w:r>
      <w:r w:rsidRPr="00A62F6E">
        <w:rPr>
          <w:rFonts w:ascii="Times New Roman" w:hAnsi="Times New Roman" w:cs="Times New Roman"/>
          <w:sz w:val="24"/>
          <w:szCs w:val="24"/>
        </w:rPr>
        <w:t xml:space="preserve">Inferiority of </w:t>
      </w:r>
      <w:r w:rsidRPr="00A62F6E">
        <w:rPr>
          <w:rFonts w:ascii="Times New Roman" w:hAnsi="Times New Roman" w:cs="Times New Roman"/>
          <w:sz w:val="24"/>
          <w:szCs w:val="24"/>
        </w:rPr>
        <w:t xml:space="preserve">Erickson’s developmental stages and explain to the parent how this stage is relating to the child’s behavior of </w:t>
      </w:r>
      <w:r w:rsidR="00902985" w:rsidRPr="00A62F6E">
        <w:rPr>
          <w:rFonts w:ascii="Times New Roman" w:hAnsi="Times New Roman" w:cs="Times New Roman"/>
          <w:sz w:val="24"/>
          <w:szCs w:val="24"/>
        </w:rPr>
        <w:t>trying</w:t>
      </w:r>
      <w:r w:rsidRPr="00A62F6E">
        <w:rPr>
          <w:rFonts w:ascii="Times New Roman" w:hAnsi="Times New Roman" w:cs="Times New Roman"/>
          <w:sz w:val="24"/>
          <w:szCs w:val="24"/>
        </w:rPr>
        <w:t xml:space="preserve"> to be competent in playing </w:t>
      </w:r>
      <w:r w:rsidR="00A62F6E" w:rsidRPr="00A62F6E">
        <w:rPr>
          <w:rFonts w:ascii="Times New Roman" w:hAnsi="Times New Roman" w:cs="Times New Roman"/>
          <w:sz w:val="24"/>
          <w:szCs w:val="24"/>
        </w:rPr>
        <w:t>video games, (</w:t>
      </w:r>
      <w:r w:rsidR="00A62F6E" w:rsidRPr="00A62F6E">
        <w:rPr>
          <w:rFonts w:ascii="Times New Roman" w:hAnsi="Times New Roman" w:cs="Times New Roman"/>
          <w:sz w:val="24"/>
          <w:szCs w:val="24"/>
        </w:rPr>
        <w:t>K</w:t>
      </w:r>
      <w:r w:rsidR="00A62F6E" w:rsidRPr="00A62F6E">
        <w:rPr>
          <w:rFonts w:ascii="Times New Roman" w:hAnsi="Times New Roman" w:cs="Times New Roman"/>
          <w:sz w:val="24"/>
          <w:szCs w:val="24"/>
        </w:rPr>
        <w:t xml:space="preserve">ail and Cavanaugh, </w:t>
      </w:r>
      <w:r w:rsidR="00A62F6E" w:rsidRPr="00A62F6E">
        <w:rPr>
          <w:rFonts w:ascii="Times New Roman" w:hAnsi="Times New Roman" w:cs="Times New Roman"/>
          <w:sz w:val="24"/>
          <w:szCs w:val="24"/>
        </w:rPr>
        <w:t xml:space="preserve">2016). </w:t>
      </w:r>
      <w:r w:rsidRPr="00A62F6E">
        <w:rPr>
          <w:rFonts w:ascii="Times New Roman" w:hAnsi="Times New Roman" w:cs="Times New Roman"/>
          <w:sz w:val="24"/>
          <w:szCs w:val="24"/>
        </w:rPr>
        <w:t xml:space="preserve">  I </w:t>
      </w:r>
      <w:r w:rsidR="00902985" w:rsidRPr="00A62F6E">
        <w:rPr>
          <w:rFonts w:ascii="Times New Roman" w:hAnsi="Times New Roman" w:cs="Times New Roman"/>
          <w:sz w:val="24"/>
          <w:szCs w:val="24"/>
        </w:rPr>
        <w:t>would recommend</w:t>
      </w:r>
      <w:r w:rsidRPr="00A62F6E">
        <w:rPr>
          <w:rFonts w:ascii="Times New Roman" w:hAnsi="Times New Roman" w:cs="Times New Roman"/>
          <w:sz w:val="24"/>
          <w:szCs w:val="24"/>
        </w:rPr>
        <w:t xml:space="preserve"> the parent to adopt </w:t>
      </w:r>
      <w:r w:rsidR="00A62F6E">
        <w:rPr>
          <w:rFonts w:ascii="Times New Roman" w:hAnsi="Times New Roman" w:cs="Times New Roman"/>
          <w:sz w:val="24"/>
          <w:szCs w:val="24"/>
        </w:rPr>
        <w:t xml:space="preserve">an </w:t>
      </w:r>
      <w:r w:rsidRPr="00A62F6E">
        <w:rPr>
          <w:rFonts w:ascii="Times New Roman" w:hAnsi="Times New Roman" w:cs="Times New Roman"/>
          <w:sz w:val="24"/>
          <w:szCs w:val="24"/>
        </w:rPr>
        <w:t>authoritative parenting style. This style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 allows</w:t>
      </w:r>
      <w:r w:rsidRPr="00A62F6E">
        <w:rPr>
          <w:rFonts w:ascii="Times New Roman" w:hAnsi="Times New Roman" w:cs="Times New Roman"/>
          <w:sz w:val="24"/>
          <w:szCs w:val="24"/>
        </w:rPr>
        <w:t xml:space="preserve"> 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the parents </w:t>
      </w:r>
      <w:r w:rsidR="00A62F6E">
        <w:rPr>
          <w:rFonts w:ascii="Times New Roman" w:hAnsi="Times New Roman" w:cs="Times New Roman"/>
          <w:sz w:val="24"/>
          <w:szCs w:val="24"/>
        </w:rPr>
        <w:t xml:space="preserve">to 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develop, respond, and support their children. 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In this style, the </w:t>
      </w:r>
      <w:r w:rsidR="00902985" w:rsidRPr="00A62F6E">
        <w:rPr>
          <w:rFonts w:ascii="Times New Roman" w:hAnsi="Times New Roman" w:cs="Times New Roman"/>
          <w:sz w:val="24"/>
          <w:szCs w:val="24"/>
        </w:rPr>
        <w:t>parent gets an opportunity to discuss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 with the child 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on important 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rules and </w:t>
      </w:r>
      <w:r w:rsidR="00902985" w:rsidRPr="00A62F6E">
        <w:rPr>
          <w:rFonts w:ascii="Times New Roman" w:hAnsi="Times New Roman" w:cs="Times New Roman"/>
          <w:sz w:val="24"/>
          <w:szCs w:val="24"/>
        </w:rPr>
        <w:t>also understands the importance of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 listening to </w:t>
      </w:r>
      <w:r w:rsidR="00902985" w:rsidRPr="00A62F6E">
        <w:rPr>
          <w:rFonts w:ascii="Times New Roman" w:hAnsi="Times New Roman" w:cs="Times New Roman"/>
          <w:sz w:val="24"/>
          <w:szCs w:val="24"/>
        </w:rPr>
        <w:t>the point</w:t>
      </w:r>
      <w:r w:rsidR="00902985" w:rsidRPr="00A62F6E">
        <w:rPr>
          <w:rFonts w:ascii="Times New Roman" w:hAnsi="Times New Roman" w:cs="Times New Roman"/>
          <w:sz w:val="24"/>
          <w:szCs w:val="24"/>
        </w:rPr>
        <w:t xml:space="preserve"> of view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 of the child, (</w:t>
      </w:r>
      <w:r w:rsidR="0011064F" w:rsidRPr="00A62F6E">
        <w:rPr>
          <w:rFonts w:ascii="Times New Roman" w:hAnsi="Times New Roman" w:cs="Times New Roman"/>
          <w:sz w:val="24"/>
          <w:szCs w:val="24"/>
        </w:rPr>
        <w:t>Ameri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can Psychological Association, </w:t>
      </w:r>
      <w:r w:rsidR="0011064F" w:rsidRPr="00A62F6E">
        <w:rPr>
          <w:rFonts w:ascii="Times New Roman" w:hAnsi="Times New Roman" w:cs="Times New Roman"/>
          <w:sz w:val="24"/>
          <w:szCs w:val="24"/>
        </w:rPr>
        <w:t>2020).</w:t>
      </w:r>
    </w:p>
    <w:p w:rsidR="00902985" w:rsidRPr="00A62F6E" w:rsidRDefault="00902985" w:rsidP="00A62F6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 xml:space="preserve">For the case of the child, I would discuss with him/her why gaming is so important and the positive aspects of gaming. I would also help him understand the importance of engaging in other activities with friends, 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and try to know what other physical activities he/she would be interested in. creating </w:t>
      </w:r>
      <w:bookmarkStart w:id="0" w:name="_GoBack"/>
      <w:bookmarkEnd w:id="0"/>
      <w:r w:rsidR="00A62F6E">
        <w:rPr>
          <w:rFonts w:ascii="Times New Roman" w:hAnsi="Times New Roman" w:cs="Times New Roman"/>
          <w:sz w:val="24"/>
          <w:szCs w:val="24"/>
        </w:rPr>
        <w:t xml:space="preserve">the </w:t>
      </w:r>
      <w:r w:rsidR="0011064F" w:rsidRPr="00A62F6E">
        <w:rPr>
          <w:rFonts w:ascii="Times New Roman" w:hAnsi="Times New Roman" w:cs="Times New Roman"/>
          <w:sz w:val="24"/>
          <w:szCs w:val="24"/>
        </w:rPr>
        <w:t xml:space="preserve">logic to the child why his/her parent doesn’t want too much gaming is important to the child to avoid hi/her having notions that he/she is being denied an activity he/she has ambitions in. </w:t>
      </w:r>
    </w:p>
    <w:p w:rsidR="00A62F6E" w:rsidRDefault="00A62F6E" w:rsidP="00A62F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064F" w:rsidRPr="00A62F6E" w:rsidRDefault="0011064F" w:rsidP="00A62F6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11064F" w:rsidRPr="00A62F6E" w:rsidRDefault="0011064F" w:rsidP="00A62F6E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American Psychological Association. (2020). Parenting Styles. Washington DC</w:t>
      </w:r>
    </w:p>
    <w:p w:rsidR="0011064F" w:rsidRPr="00A62F6E" w:rsidRDefault="0011064F" w:rsidP="00A62F6E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62F6E">
        <w:rPr>
          <w:rFonts w:ascii="Times New Roman" w:hAnsi="Times New Roman" w:cs="Times New Roman"/>
          <w:sz w:val="24"/>
          <w:szCs w:val="24"/>
        </w:rPr>
        <w:t>Kail, R. V., &amp; Cavanaugh, J. C. (2016). Human developme</w:t>
      </w:r>
      <w:r w:rsidR="00A62F6E" w:rsidRPr="00A62F6E">
        <w:rPr>
          <w:rFonts w:ascii="Times New Roman" w:hAnsi="Times New Roman" w:cs="Times New Roman"/>
          <w:sz w:val="24"/>
          <w:szCs w:val="24"/>
        </w:rPr>
        <w:t xml:space="preserve">nt: A life-span view (7th ed.). </w:t>
      </w:r>
      <w:r w:rsidRPr="00A62F6E">
        <w:rPr>
          <w:rFonts w:ascii="Times New Roman" w:hAnsi="Times New Roman" w:cs="Times New Roman"/>
          <w:sz w:val="24"/>
          <w:szCs w:val="24"/>
        </w:rPr>
        <w:t>Belmont, CA: Thomson Wadsworth. ISBN-13: 9781305116641</w:t>
      </w:r>
    </w:p>
    <w:sectPr w:rsidR="0011064F" w:rsidRPr="00A62F6E" w:rsidSect="00A62F6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7437" w:rsidRDefault="00F77437" w:rsidP="00A62F6E">
      <w:pPr>
        <w:spacing w:after="0" w:line="240" w:lineRule="auto"/>
      </w:pPr>
      <w:r>
        <w:separator/>
      </w:r>
    </w:p>
  </w:endnote>
  <w:endnote w:type="continuationSeparator" w:id="0">
    <w:p w:rsidR="00F77437" w:rsidRDefault="00F77437" w:rsidP="00A62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7437" w:rsidRDefault="00F77437" w:rsidP="00A62F6E">
      <w:pPr>
        <w:spacing w:after="0" w:line="240" w:lineRule="auto"/>
      </w:pPr>
      <w:r>
        <w:separator/>
      </w:r>
    </w:p>
  </w:footnote>
  <w:footnote w:type="continuationSeparator" w:id="0">
    <w:p w:rsidR="00F77437" w:rsidRDefault="00F77437" w:rsidP="00A62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09000146"/>
      <w:docPartObj>
        <w:docPartGallery w:val="Page Numbers (Top of Page)"/>
        <w:docPartUnique/>
      </w:docPartObj>
    </w:sdtPr>
    <w:sdtEndPr>
      <w:rPr>
        <w:noProof/>
      </w:rPr>
    </w:sdtEndPr>
    <w:sdtContent>
      <w:p w:rsidR="00A62F6E" w:rsidRPr="00A62F6E" w:rsidRDefault="00A62F6E" w:rsidP="00A62F6E">
        <w:pPr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 w:rsidRPr="00A62F6E">
          <w:rPr>
            <w:rFonts w:ascii="Times New Roman" w:hAnsi="Times New Roman" w:cs="Times New Roman"/>
            <w:sz w:val="24"/>
            <w:szCs w:val="24"/>
          </w:rPr>
          <w:t>PARENTING PSYCHOLOGY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62F6E" w:rsidRDefault="00A62F6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2F6E" w:rsidRPr="00A62F6E" w:rsidRDefault="00A62F6E" w:rsidP="00A62F6E">
    <w:pPr>
      <w:spacing w:line="480" w:lineRule="auto"/>
      <w:jc w:val="both"/>
      <w:rPr>
        <w:rFonts w:ascii="Times New Roman" w:hAnsi="Times New Roman" w:cs="Times New Roman"/>
        <w:sz w:val="24"/>
        <w:szCs w:val="24"/>
      </w:rPr>
    </w:pPr>
    <w:r w:rsidRPr="00A62F6E">
      <w:rPr>
        <w:rFonts w:ascii="Times New Roman" w:hAnsi="Times New Roman" w:cs="Times New Roman"/>
        <w:sz w:val="24"/>
        <w:szCs w:val="24"/>
      </w:rPr>
      <w:t xml:space="preserve">Running Head: </w:t>
    </w:r>
    <w:sdt>
      <w:sdtPr>
        <w:rPr>
          <w:rFonts w:ascii="Times New Roman" w:hAnsi="Times New Roman" w:cs="Times New Roman"/>
          <w:sz w:val="24"/>
          <w:szCs w:val="24"/>
        </w:rPr>
        <w:id w:val="144911715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62F6E">
          <w:rPr>
            <w:rFonts w:ascii="Times New Roman" w:hAnsi="Times New Roman" w:cs="Times New Roman"/>
            <w:sz w:val="24"/>
            <w:szCs w:val="24"/>
          </w:rPr>
          <w:t>PARENTING PSYCHOLOGY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</w:t>
        </w:r>
        <w:r w:rsidRPr="00A62F6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2F6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2F6E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62F6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tjAytDAzNjI1MTNS0lEKTi0uzszPAykwrAUAtMIPWywAAAA="/>
  </w:docVars>
  <w:rsids>
    <w:rsidRoot w:val="00B36FFD"/>
    <w:rsid w:val="0011064F"/>
    <w:rsid w:val="001855CC"/>
    <w:rsid w:val="00902985"/>
    <w:rsid w:val="009E320F"/>
    <w:rsid w:val="00A62F6E"/>
    <w:rsid w:val="00B36FFD"/>
    <w:rsid w:val="00F7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F6E"/>
  </w:style>
  <w:style w:type="paragraph" w:styleId="Footer">
    <w:name w:val="footer"/>
    <w:basedOn w:val="Normal"/>
    <w:link w:val="FooterChar"/>
    <w:uiPriority w:val="99"/>
    <w:unhideWhenUsed/>
    <w:rsid w:val="00A62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F6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F6E"/>
  </w:style>
  <w:style w:type="paragraph" w:styleId="Footer">
    <w:name w:val="footer"/>
    <w:basedOn w:val="Normal"/>
    <w:link w:val="FooterChar"/>
    <w:uiPriority w:val="99"/>
    <w:unhideWhenUsed/>
    <w:rsid w:val="00A62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F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21-05-08T09:03:00Z</dcterms:created>
  <dcterms:modified xsi:type="dcterms:W3CDTF">2021-05-08T09:40:00Z</dcterms:modified>
</cp:coreProperties>
</file>